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ค้นหาข้อมูล</w:t>
      </w:r>
      <w:r>
        <w:t xml:space="preserve"> </w:t>
      </w:r>
      <w:r>
        <w:t xml:space="preserve">1</w:t>
      </w:r>
      <w:r>
        <w:t xml:space="preserve"> </w:t>
      </w:r>
      <w:r>
        <w:t xml:space="preserve">(5.15</w:t>
      </w:r>
      <w:r>
        <w:t xml:space="preserve"> </w:t>
      </w:r>
      <w:r>
        <w:t xml:space="preserve">นาที)</w:t>
      </w:r>
    </w:p>
    <w:p>
      <w:pPr>
        <w:pStyle w:val="Date"/>
      </w:pPr>
      <w:r>
        <w:t xml:space="preserve">วันพฤหัสบดีที่</w:t>
      </w:r>
      <w:r>
        <w:t xml:space="preserve"> </w:t>
      </w:r>
      <w:r>
        <w:t xml:space="preserve">28</w:t>
      </w:r>
      <w:r>
        <w:t xml:space="preserve"> </w:t>
      </w:r>
      <w:r>
        <w:t xml:space="preserve">มีนาคม</w:t>
      </w:r>
      <w:r>
        <w:t xml:space="preserve"> </w:t>
      </w:r>
      <w:r>
        <w:t xml:space="preserve">2567</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พบกันในบทเรียนนี้ เรื่องการค้นหาข้อมูลแบบตามลำดับนะครับ การค้นหาข้อมูลแบบตามลำดับในบทเรียนนี้มีจุดประสงค์การเรียนรู้ด้วยกัน 2 ข้อครับ  เพื่อให้นักเรียนสามารถอธิบาย วิธีการค้นหาข้อมูลได้ครับข้อที่ 2 นักเรียนสามารถออกแบบขั้นตอนวิธีการค้นหาข้อมูล และนำไปใช้ในชีวิตประจำวันได้นะครับ การค้นหาข้อมูลในชีวิตประจำวันนักเรียนเคยประสบปัญหา เรื่องการค้นหาข้อมูลบ้างไหมครับ  ถ้านักเรียนจะต้องค้นหาข้อมูลอะไรสักอย่างนักเรียนมีวิธีการค้นหาข้อมูลอย่างไรบ้าง เราไปเรียนรู้กันเลยนะครับ ในบทเรียนนี้นะครับ เรียนรู้การค้นหาข้อมูลแบบตามลำดับการนะครับ   เช่นกัน ตามลำดับนี้นะครับก็เป็นทักษะที่เราใช้กันอยู่เป็นประจำในชีวิตประจำวันนะครับ บทเรียนนี้นะครับ ครูก็จะให้นักเรียนช่วยค้นหาข้อมูลหมายเลข 26 ครับนักเรียน เราจะใช้วิธีการค้นหาข้อมูลแบบตามลำดับ โดยค้นหาจากข้อมูลที่อยู่ หน้าครูนี้นะครับซึ่งข้อมูลที่อยู่ตรงหน้านี้ ยังไม่ผ่านการจัดเรียงข้อมูลใดๆทั้งสิ้นนะครับนักเรียน เรามาเริ่มกัน  เลยนะครับ ขั้นตอนแรกเราก็จะเปิด ป้ายข้อมูลอันแรกนะครับ เปิดมาแล้วครับนักเรียนเป็นหมายเลข 22 นะครับ ก็ยังไม่ตรงกับข้อมูลที่เราต้องการค้นหานะครับ ดังนั้นเราจึง ต้องเปิดแผ่นป้ายตัวถัดไปนะครับ มาแล้วครับนักเรียนเป็นหมายเลข 26 ครับ ซึ่งตรงกับข้อมูลที่เราต้องการหา  พอดีเลยนะครับ ถือว่าการค้นหาข้อมูลหมายเลข 26 ของเรานั้น  สำเร็จครับนักเรียน  ดังนั้นข้อมูลที่เหนือนะครับ เราจะยุติการค้นหาโดยทันที  เราจะไม่นำข้อมูลที่เหลือ มาพิจารณาค้นหาอีกต่อไปครับ  Minecraft นักเรียน กูอยากให้นักเรียนค้นหา หมายเลขนี้ครับ หมายเลข 55 ครับนักเรียน เช่นเดิมครับเราจะใช้การค้นหาข้อมูลแบบตามลำดับนะครับ  มาเริ่มกันเลยนะครับ เปิดตัวและออกมาครับนักเรียนเป็นหมายเลข 22 ยังไม่ใช่ข้อมูลที่เราต้องการค้นหานะครับ ต่อไปครับ หมายเลข 26 ก็ยังไม่ใช่ข้อมูลที่เราต้องการ ค้นหาครับ  ไปเรื่อยๆครับหมายเลข 45 ก็ยังไม่ใช่ข้อมูลที่เราต้องการค้นหานะครับ  เราจะเปิดแผ่นป้ายจนกว่าเราจะเจอข้อมูลที่เราต้องการค้นหานะครับ เปิดออกไปเลยครับนักเรียน  ก็ยังไม่เจอนะครับเป็นหมายเลข 23 นะครับยังไม่ใช่ข้อมูลที่เราต้องการค้นหานะครับ ไปครับ  หมายเลข 12 ครับ ยังไม่ตรงกับข้อมูลที่เราต้องการค้นหานะครับ ไปรับนักเรียน  หมายเลข 89 ครับ ก็ยังไม่ใช่อยู่ดีนะครับ ต่อไปครับ หมายเลข  67 ก็ยังไม่ใช่ครับนักเรียน นักเรียนจะสังเกตเห็นว่า การค้นหาข้อมูลนั้น เกือบจะหมดแล้วนะครับนักเรียน เหลือเพียง 2 แผ่นป้ายเท่านั้น เรามาดูกันว่าหมายเลข 55 นี้  จะอยู่ในแผ่นป้ายนี้หรือเปล่านะครับ มาเปิดกันเลยนะครับ 123 เปิดออกมาแล้วครับนักเรียนเป็นหมายเลข 55 ครับ    เลขที่เราต้องการค้นหาครับ นั่นหมายความว่า การค้นหาของเราสำเร็จครับ เราก็จะยุติการค้นหาเช่นเดิมนะครับ ข้อมูลตัวที่เหลือ  เราก็จะไม่ทำการค้นหาอีกต่อไปนะครับ นักเรียนจะสังเกตว่า ครั้งแรกเราค้นหาหมายเลข 26 เราเปิดเพียง 2 แผ่นป้าย สามารถค้นหาได้สำเร็จแล้วนะครับ แต่เมื่อเราค้นหาหมายเลข 55  เราเปิดแผ่นป้ายเกือบหมด เพิ่งจะเจอนะครับ ตัวเลขที่เราต้องการค้นหานะครับ   มันคือ ข้อจำกัดของการค้นหาข้อมูลแบบตามลำดับนั่นเองนะครับ  เป็นอย่างไรบ้างครับนักเรียน ค้นหาข้อมูลแบบตามลำดับนั้น ไม่ยุ่งยากแล้วก็ไม่ซับซ้อนเลยใช่ไหมครับ การค้นหาข้อมูลแบบตามลำดับ อาจจะไม่เหมาะสมกับข้อมูลที่มีจำนวนมากๆนะครับ   กูมีวิธีการค้นหาข้อมูลอีก 1 วิธีนะครับ เป็นอย่างไรนั้น เดี๋ยวเรากลับมาพบกันในบทเรียนต่อไปนะครับ  สวัสดีครับ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ค้นหาข้อมูล 1 (5.15 นาที)</dc:title>
  <dc:creator/>
  <cp:keywords/>
  <dcterms:created xsi:type="dcterms:W3CDTF">2024-03-28T07:04:20Z</dcterms:created>
  <dcterms:modified xsi:type="dcterms:W3CDTF">2024-03-28T07: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นาคม 2567 เวลา 13.25 น.</vt:lpwstr>
  </property>
  <property fmtid="{D5CDD505-2E9C-101B-9397-08002B2CF9AE}" pid="3" name="subtitle">
    <vt:lpwstr/>
  </property>
</Properties>
</file>